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Nigeria</w:t>
      </w:r>
      <w:r>
        <w:t xml:space="preserve"> </w:t>
      </w:r>
      <w:r>
        <w:t xml:space="preserve">Lagos</w:t>
      </w:r>
      <w:r>
        <w:t xml:space="preserve"> </w:t>
      </w:r>
      <w:r>
        <w:t xml:space="preserve">Market</w:t>
      </w:r>
    </w:p>
    <w:bookmarkStart w:id="26" w:name="Xbe82d044b8b5f94172ed27381e3237f732fa2b2"/>
    <w:p>
      <w:pPr>
        <w:pStyle w:val="Heading1"/>
      </w:pPr>
      <w:r>
        <w:t xml:space="preserve">Research Proposal: Strategic Optimization of Sales Executive Roles in the Dynamic Business Landscape of Nigeria Lagos</w:t>
      </w:r>
    </w:p>
    <w:p>
      <w:pPr>
        <w:pStyle w:val="FirstParagraph"/>
      </w:pPr>
      <w:r>
        <w:rPr>
          <w:bCs/>
          <w:b/>
        </w:rPr>
        <w:t xml:space="preserve">Abstract (Approx. 150 words):</w:t>
      </w:r>
    </w:p>
    <w:p>
      <w:pPr>
        <w:pStyle w:val="BodyText"/>
      </w:pPr>
      <w:r>
        <w:t xml:space="preserve">This Research Proposal investigates the critical role and performance determinants of the Sales Executive within Nigeria Lagos's highly competitive and rapidly evolving market ecosystem. Focusing specifically on Lagos, Africa's most populous city and Nigeria's primary economic hub, this study addresses a significant gap in understanding how Sales Executive effectiveness is shaped by local socio-economic dynamics, infrastructure challenges, cultural nuances, and digital transformation trends. With Lagos contributing over 25% of Nigeria’s GDP and hosting the majority of major FMCG, telecommunications, banking, and retail headquarters, the performance of the Sales Executive directly impacts corporate revenue streams. This research employs mixed-methods (surveys with 150+ Sales Executives across key sectors + in-depth interviews with 20 sales managers) to identify key success factors, skill gaps, motivational drivers, and operational barriers unique to the Nigeria Lagos context. The findings will deliver actionable insights for businesses aiming to enhance their sales force strategy and profitability within this pivotal market.</w:t>
      </w:r>
    </w:p>
    <w:bookmarkStart w:id="20" w:name="X1e4aa66b33b9d4e9c66eff734f3532b40f7309b"/>
    <w:p>
      <w:pPr>
        <w:pStyle w:val="Heading2"/>
      </w:pPr>
      <w:r>
        <w:t xml:space="preserve">1. Introduction: The Imperative of Sales Executive Excellence in Nigeria Lagos</w:t>
      </w:r>
    </w:p>
    <w:p>
      <w:pPr>
        <w:pStyle w:val="FirstParagraph"/>
      </w:pPr>
      <w:r>
        <w:t xml:space="preserve">Nigeria Lagos stands as a microcosm of Africa's most dynamic, yet complex, emerging markets. Its sheer scale (over 20 million inhabitants), intense commercial activity, and infrastructure challenges create a unique environment where the effectiveness of the Sales Executive becomes paramount. The Sales Executive in Nigeria Lagos is not merely a revenue driver; they are frontline problem solvers navigating traffic congestion, diverse consumer segments across informal and formal markets, fluctuating currency dynamics, and evolving digital commerce landscapes. Despite Lagos's economic significance—accounting for approximately 35% of Nigeria's total tax revenue—the specific operational challenges and success criteria for the Sales Executive operating within this city remain under-researched. This Research Proposal directly addresses this critical void, arguing that optimizing the Sales Executive role is fundamental to sustainable business growth in Nigeria Lagos. Understanding these nuances is not optional; it is a strategic necessity for any company seeking competitive advantage in Africa's largest consumer market.</w:t>
      </w:r>
    </w:p>
    <w:bookmarkEnd w:id="20"/>
    <w:bookmarkStart w:id="21" w:name="Xf7cbc5602622f815ccba44d451e9f24053e528e"/>
    <w:p>
      <w:pPr>
        <w:pStyle w:val="Heading2"/>
      </w:pPr>
      <w:r>
        <w:t xml:space="preserve">2. Problem Statement and Research Objectives</w:t>
      </w:r>
    </w:p>
    <w:p>
      <w:pPr>
        <w:pStyle w:val="FirstParagraph"/>
      </w:pPr>
      <w:r>
        <w:t xml:space="preserve">The current gap lies in the absence of comprehensive, location-specific insights into what truly drives Sales Executive performance within Nigeria Lagos. Generic sales management frameworks often fail to account for the city's unique realities: high costs of mobile connectivity impacting CRM usage, the dominance of informal retail channels (bodegas, kiosks), intricate local distribution networks, and the paramount importance of relationship-building (*"Omo Ile"*) in closing deals. Consequently, companies investing in Sales Executive recruitment and training frequently encounter suboptimal results due to misaligned strategies. This Research Proposal aims to precisely identify:</w:t>
      </w:r>
    </w:p>
    <w:p>
      <w:pPr>
        <w:numPr>
          <w:ilvl w:val="0"/>
          <w:numId w:val="1001"/>
        </w:numPr>
        <w:pStyle w:val="Compact"/>
      </w:pPr>
      <w:r>
        <w:t xml:space="preserve">The top 5 operational challenges faced daily by Sales Executives operating specifically in Nigeria Lagos.</w:t>
      </w:r>
    </w:p>
    <w:p>
      <w:pPr>
        <w:numPr>
          <w:ilvl w:val="0"/>
          <w:numId w:val="1001"/>
        </w:numPr>
        <w:pStyle w:val="Compact"/>
      </w:pPr>
      <w:r>
        <w:t xml:space="preserve">The most critical soft skills (beyond product knowledge) required for success in the Lagos context (e.g., adaptability, cultural intelligence, negotiation within informal settings).</w:t>
      </w:r>
    </w:p>
    <w:p>
      <w:pPr>
        <w:numPr>
          <w:ilvl w:val="0"/>
          <w:numId w:val="1001"/>
        </w:numPr>
        <w:pStyle w:val="Compact"/>
      </w:pPr>
      <w:r>
        <w:t xml:space="preserve">The impact of digital tools (e.g., mobile CRM apps) on Sales Executive productivity and customer engagement within Lagos's infrastructure constraints.</w:t>
      </w:r>
    </w:p>
    <w:p>
      <w:pPr>
        <w:numPr>
          <w:ilvl w:val="0"/>
          <w:numId w:val="1001"/>
        </w:numPr>
        <w:pStyle w:val="Compact"/>
      </w:pPr>
      <w:r>
        <w:t xml:space="preserve">Effective motivational strategies that resonate with Sales Executives in the high-pressure Lagos market.</w:t>
      </w:r>
    </w:p>
    <w:bookmarkEnd w:id="21"/>
    <w:bookmarkStart w:id="22" w:name="Xb6e0e90b4261e3b19f2b66bfdc8575ab9a11258"/>
    <w:p>
      <w:pPr>
        <w:pStyle w:val="Heading2"/>
      </w:pPr>
      <w:r>
        <w:t xml:space="preserve">3. Literature Review: Gaps in the Nigerian Context</w:t>
      </w:r>
    </w:p>
    <w:p>
      <w:pPr>
        <w:pStyle w:val="FirstParagraph"/>
      </w:pPr>
      <w:r>
        <w:t xml:space="preserve">Existing literature on sales management is heavily weighted towards Western or generalized African contexts, often overlooking Lagos-specific variables. Studies by Akinboade (2018) and Oke (2020) acknowledge the importance of relationship selling in Nigeria but lack granular analysis of Lagos's distinct urban ecosystem versus rural or other major cities like Abuja. Research on mobile commerce penetration in Lagos (e.g., NBS, 2023) highlights its growth but rarely connects it to the operational realities faced by the Sales Executive. There is a conspicuous absence of empirical research directly linking Lagos's unique market characteristics—like the sheer density of informal traders or traffic patterns—to measurable performance metrics for the Sales Executive role. This Research Proposal fills this critical gap by grounding its analysis strictly within Nigeria Lagos.</w:t>
      </w:r>
    </w:p>
    <w:bookmarkEnd w:id="22"/>
    <w:bookmarkStart w:id="23" w:name="X50dbdcf97ee0a81d353f64b205617c4e2276201"/>
    <w:p>
      <w:pPr>
        <w:pStyle w:val="Heading2"/>
      </w:pPr>
      <w:r>
        <w:t xml:space="preserve">4. Methodology: Targeted Approach for Nigeria Lagos</w:t>
      </w:r>
    </w:p>
    <w:p>
      <w:pPr>
        <w:pStyle w:val="FirstParagraph"/>
      </w:pPr>
      <w:r>
        <w:t xml:space="preserve">This study employs a robust mixed-methods approach, specifically designed to capture the nuances of the Nigeria Lagos market:</w:t>
      </w:r>
    </w:p>
    <w:p>
      <w:pPr>
        <w:numPr>
          <w:ilvl w:val="0"/>
          <w:numId w:val="1002"/>
        </w:numPr>
        <w:pStyle w:val="Compact"/>
      </w:pPr>
      <w:r>
        <w:rPr>
          <w:bCs/>
          <w:b/>
        </w:rPr>
        <w:t xml:space="preserve">Quantitative Phase:</w:t>
      </w:r>
      <w:r>
        <w:t xml:space="preserve"> </w:t>
      </w:r>
      <w:r>
        <w:t xml:space="preserve">Online surveys distributed via industry associations (Lagos Chamber of Commerce &amp; Industry) and corporate networks to 150+ Sales Executives across key sectors (FMCG, Telecoms, Banking, Retail) operating in Lagos. Questions focus on daily challenges, tool usage efficacy, and self-rated performance drivers.</w:t>
      </w:r>
    </w:p>
    <w:p>
      <w:pPr>
        <w:numPr>
          <w:ilvl w:val="0"/>
          <w:numId w:val="1002"/>
        </w:numPr>
        <w:pStyle w:val="Compact"/>
      </w:pPr>
      <w:r>
        <w:rPr>
          <w:bCs/>
          <w:b/>
        </w:rPr>
        <w:t xml:space="preserve">Qualitative Phase:</w:t>
      </w:r>
      <w:r>
        <w:t xml:space="preserve"> </w:t>
      </w:r>
      <w:r>
        <w:t xml:space="preserve">Semi-structured interviews with 20 Sales Managers (from multinationals and major local firms) to understand strategic hiring/retention perspectives, and 15 in-depth interviews with high-performing Sales Executives from diverse Lagos neighborhoods (e.g., Surulere, Ikeja, Lekki) to capture lived experiences.</w:t>
      </w:r>
    </w:p>
    <w:p>
      <w:pPr>
        <w:numPr>
          <w:ilvl w:val="0"/>
          <w:numId w:val="1002"/>
        </w:numPr>
        <w:pStyle w:val="Compact"/>
      </w:pPr>
      <w:r>
        <w:rPr>
          <w:bCs/>
          <w:b/>
        </w:rPr>
        <w:t xml:space="preserve">Data Analysis:</w:t>
      </w:r>
      <w:r>
        <w:t xml:space="preserve"> </w:t>
      </w:r>
      <w:r>
        <w:t xml:space="preserve">Thematic analysis of qualitative data; statistical analysis (SPSS) of survey responses to identify significant correlations between variables like tool usage and sales targets achieved within the Lagos operational context.</w:t>
      </w:r>
    </w:p>
    <w:p>
      <w:pPr>
        <w:pStyle w:val="FirstParagraph"/>
      </w:pPr>
      <w:r>
        <w:t xml:space="preserve">Sampling will ensure representation across company size, sector, and experience levels specific to Nigeria Lagos. Ethical approval will be sought from a recognized Nigerian university research ethics committee.</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delivering concrete, actionable insights for businesses operating in Nigeria Lagos:</w:t>
      </w:r>
    </w:p>
    <w:p>
      <w:pPr>
        <w:numPr>
          <w:ilvl w:val="0"/>
          <w:numId w:val="1003"/>
        </w:numPr>
        <w:pStyle w:val="Compact"/>
      </w:pPr>
      <w:r>
        <w:t xml:space="preserve">A validated framework identifying the "Lagos Sales Executive Success Profile," detailing essential skills, tools, and environmental adaptations.</w:t>
      </w:r>
    </w:p>
    <w:p>
      <w:pPr>
        <w:numPr>
          <w:ilvl w:val="0"/>
          <w:numId w:val="1003"/>
        </w:numPr>
        <w:pStyle w:val="Compact"/>
      </w:pPr>
      <w:r>
        <w:t xml:space="preserve">Data-driven recommendations on optimizing field force deployment routes to counter Lagos's traffic challenges.</w:t>
      </w:r>
    </w:p>
    <w:p>
      <w:pPr>
        <w:numPr>
          <w:ilvl w:val="0"/>
          <w:numId w:val="1003"/>
        </w:numPr>
        <w:pStyle w:val="Compact"/>
      </w:pPr>
      <w:r>
        <w:t xml:space="preserve">Evidence-based strategies for leveraging digital tools (e.g., low-bandwidth CRM apps) effectively within Lagos's connectivity landscape.</w:t>
      </w:r>
    </w:p>
    <w:p>
      <w:pPr>
        <w:numPr>
          <w:ilvl w:val="0"/>
          <w:numId w:val="1003"/>
        </w:numPr>
        <w:pStyle w:val="Compact"/>
      </w:pPr>
      <w:r>
        <w:t xml:space="preserve">Practical motivational programs tailored to the high-pressure realities of the Sales Executive role in Nigeria Lagos.</w:t>
      </w:r>
    </w:p>
    <w:p>
      <w:pPr>
        <w:pStyle w:val="FirstParagraph"/>
      </w:pPr>
      <w:r>
        <w:t xml:space="preserve">The significance extends beyond individual firms: by optimizing Sales Executive performance in Nigeria Lagos, companies can drive higher market share, improve customer satisfaction rates across diverse urban consumer segments, and contribute to more efficient resource allocation within one of Africa's most vital economic engines. This Research Proposal directly tackles the strategic need for a sales force that is not just present in Nigeria Lagos, but truly effective within it.</w:t>
      </w:r>
    </w:p>
    <w:bookmarkEnd w:id="24"/>
    <w:bookmarkStart w:id="25" w:name="conclusion"/>
    <w:p>
      <w:pPr>
        <w:pStyle w:val="Heading2"/>
      </w:pPr>
      <w:r>
        <w:t xml:space="preserve">6. Conclusion</w:t>
      </w:r>
    </w:p>
    <w:p>
      <w:pPr>
        <w:pStyle w:val="FirstParagraph"/>
      </w:pPr>
      <w:r>
        <w:t xml:space="preserve">The success of businesses in Nigeria Lagos hinges significantly on the capabilities and adaptability of their Sales Executive teams. This Research Proposal outlines a vital investigation into the specific dynamics shaping this critical role within the city's unique environment. By moving beyond generic sales models to deeply analyze the operational, cultural, and infrastructural realities faced by Sales Executives daily in Nigeria Lagos, this study promises transformative insights. The findings will empower companies to recruit more effectively, train with laser focus on local needs, motivate their teams using relevant strategies, and ultimately maximize revenue potential in Africa's most vibrant city. This Research Proposal is not merely an academic exercise; it is a strategic investment in unlocking sustainable growth within Nigeria Lago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Nigeria Lagos Market</dc:title>
  <dc:creator/>
  <dc:language>en</dc:language>
  <cp:keywords/>
  <dcterms:created xsi:type="dcterms:W3CDTF">2026-07-23T12:31:13Z</dcterms:created>
  <dcterms:modified xsi:type="dcterms:W3CDTF">2026-07-23T12:31:13Z</dcterms:modified>
</cp:coreProperties>
</file>

<file path=docProps/custom.xml><?xml version="1.0" encoding="utf-8"?>
<Properties xmlns="http://schemas.openxmlformats.org/officeDocument/2006/custom-properties" xmlns:vt="http://schemas.openxmlformats.org/officeDocument/2006/docPropsVTypes"/>
</file>